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9DC71" w14:textId="4BF0C5D8" w:rsidR="006A3B43" w:rsidRDefault="006A3B43">
      <w:pPr>
        <w:rPr>
          <w:sz w:val="28"/>
          <w:szCs w:val="28"/>
          <w:lang w:val="en-AU"/>
        </w:rPr>
      </w:pPr>
      <w:r w:rsidRPr="006A3B43">
        <w:rPr>
          <w:sz w:val="28"/>
          <w:szCs w:val="28"/>
          <w:lang w:val="en-AU"/>
        </w:rPr>
        <w:t>Vietnam Commemorative Medallion and Certificate</w:t>
      </w:r>
    </w:p>
    <w:p w14:paraId="7788534A" w14:textId="359C8491" w:rsidR="006D5DB1" w:rsidRDefault="006A3B43">
      <w:pPr>
        <w:rPr>
          <w:sz w:val="28"/>
          <w:szCs w:val="28"/>
          <w:lang w:val="en-AU"/>
        </w:rPr>
      </w:pPr>
      <w:r>
        <w:rPr>
          <w:sz w:val="28"/>
          <w:szCs w:val="28"/>
          <w:lang w:val="en-AU"/>
        </w:rPr>
        <w:t>Go to D.V.A. website, bottom right, click on ‘medallion’.  If you have a D.V.A. account, log in.  If not, create an account and fill out application.</w:t>
      </w:r>
    </w:p>
    <w:p w14:paraId="027A73DF" w14:textId="77777777" w:rsidR="006D5DB1" w:rsidRDefault="006D5DB1">
      <w:pPr>
        <w:rPr>
          <w:sz w:val="28"/>
          <w:szCs w:val="28"/>
          <w:lang w:val="en-AU"/>
        </w:rPr>
      </w:pPr>
    </w:p>
    <w:p w14:paraId="0864BD68" w14:textId="65286D19" w:rsidR="006A3B43" w:rsidRDefault="006A3B43">
      <w:pPr>
        <w:rPr>
          <w:sz w:val="28"/>
          <w:szCs w:val="28"/>
          <w:lang w:val="en-AU"/>
        </w:rPr>
      </w:pPr>
      <w:r>
        <w:rPr>
          <w:sz w:val="28"/>
          <w:szCs w:val="28"/>
          <w:lang w:val="en-AU"/>
        </w:rPr>
        <w:t>ANZAC DAY</w:t>
      </w:r>
    </w:p>
    <w:p w14:paraId="03704932" w14:textId="33E246AE" w:rsidR="006A3B43" w:rsidRDefault="006A3B43">
      <w:pPr>
        <w:rPr>
          <w:sz w:val="28"/>
          <w:szCs w:val="28"/>
          <w:lang w:val="en-AU"/>
        </w:rPr>
      </w:pPr>
      <w:r>
        <w:rPr>
          <w:sz w:val="28"/>
          <w:szCs w:val="28"/>
          <w:lang w:val="en-AU"/>
        </w:rPr>
        <w:t xml:space="preserve">You can use cash or card at </w:t>
      </w:r>
      <w:proofErr w:type="gramStart"/>
      <w:r>
        <w:rPr>
          <w:sz w:val="28"/>
          <w:szCs w:val="28"/>
          <w:lang w:val="en-AU"/>
        </w:rPr>
        <w:t>Friday’s</w:t>
      </w:r>
      <w:proofErr w:type="gramEnd"/>
      <w:r>
        <w:rPr>
          <w:sz w:val="28"/>
          <w:szCs w:val="28"/>
          <w:lang w:val="en-AU"/>
        </w:rPr>
        <w:t xml:space="preserve"> on ANZAC Day.  If you are not marching, you can still attend Friday’s, 123 Eagle Street, Brisbane.</w:t>
      </w:r>
    </w:p>
    <w:p w14:paraId="41F76792" w14:textId="2E1495BD" w:rsidR="006A3B43" w:rsidRDefault="006A3B43">
      <w:pPr>
        <w:rPr>
          <w:sz w:val="28"/>
          <w:szCs w:val="28"/>
          <w:lang w:val="en-AU"/>
        </w:rPr>
      </w:pPr>
      <w:r>
        <w:rPr>
          <w:sz w:val="28"/>
          <w:szCs w:val="28"/>
          <w:lang w:val="en-AU"/>
        </w:rPr>
        <w:t xml:space="preserve">Len </w:t>
      </w:r>
      <w:proofErr w:type="spellStart"/>
      <w:r>
        <w:rPr>
          <w:sz w:val="28"/>
          <w:szCs w:val="28"/>
          <w:lang w:val="en-AU"/>
        </w:rPr>
        <w:t>Scarse</w:t>
      </w:r>
      <w:proofErr w:type="spellEnd"/>
    </w:p>
    <w:p w14:paraId="1D0124A1" w14:textId="138C5F05" w:rsidR="006A3B43" w:rsidRDefault="006A3B43">
      <w:pPr>
        <w:rPr>
          <w:sz w:val="28"/>
          <w:szCs w:val="28"/>
          <w:lang w:val="en-AU"/>
        </w:rPr>
      </w:pPr>
      <w:r>
        <w:rPr>
          <w:sz w:val="28"/>
          <w:szCs w:val="28"/>
          <w:lang w:val="en-AU"/>
        </w:rPr>
        <w:t xml:space="preserve">Len had a heart attack/cardiac arrest.  He was in hospital for five days.  He was read the last rites.  The guardian angel came to take Len.  You can imagine his response, “piss off or I will knock you out”.  Very colourful lad, our Len.  Len is </w:t>
      </w:r>
      <w:r w:rsidR="00382001">
        <w:rPr>
          <w:sz w:val="28"/>
          <w:szCs w:val="28"/>
          <w:lang w:val="en-AU"/>
        </w:rPr>
        <w:t>eighty-five</w:t>
      </w:r>
      <w:r w:rsidR="004C6478">
        <w:rPr>
          <w:sz w:val="28"/>
          <w:szCs w:val="28"/>
          <w:lang w:val="en-AU"/>
        </w:rPr>
        <w:t xml:space="preserve"> and he served in Vietnam in 1966.</w:t>
      </w:r>
    </w:p>
    <w:p w14:paraId="53EC2C99" w14:textId="0D7B1038" w:rsidR="004C6478" w:rsidRDefault="004C6478">
      <w:pPr>
        <w:rPr>
          <w:sz w:val="28"/>
          <w:szCs w:val="28"/>
          <w:lang w:val="en-AU"/>
        </w:rPr>
      </w:pPr>
      <w:r>
        <w:rPr>
          <w:sz w:val="28"/>
          <w:szCs w:val="28"/>
          <w:lang w:val="en-AU"/>
        </w:rPr>
        <w:t>David Field has had an operation to remove scar tissue from a previous operation.  He is all good now.  David served in Vietnam 1971-1972.</w:t>
      </w:r>
    </w:p>
    <w:p w14:paraId="72872247" w14:textId="3552010A" w:rsidR="004C6478" w:rsidRDefault="004C6478">
      <w:pPr>
        <w:rPr>
          <w:sz w:val="28"/>
          <w:szCs w:val="28"/>
          <w:lang w:val="en-AU"/>
        </w:rPr>
      </w:pPr>
      <w:r>
        <w:rPr>
          <w:sz w:val="28"/>
          <w:szCs w:val="28"/>
          <w:lang w:val="en-AU"/>
        </w:rPr>
        <w:t>Mark Furner M.L.A. for Ferny Grove</w:t>
      </w:r>
    </w:p>
    <w:p w14:paraId="36B99C7E" w14:textId="71DDDEF0" w:rsidR="004C6478" w:rsidRDefault="004C6478">
      <w:pPr>
        <w:rPr>
          <w:sz w:val="28"/>
          <w:szCs w:val="28"/>
          <w:lang w:val="en-AU"/>
        </w:rPr>
      </w:pPr>
      <w:r>
        <w:rPr>
          <w:sz w:val="28"/>
          <w:szCs w:val="28"/>
          <w:lang w:val="en-AU"/>
        </w:rPr>
        <w:t>Mark has donated $500.00 towards the loss we suffered from the “</w:t>
      </w:r>
      <w:proofErr w:type="spellStart"/>
      <w:r>
        <w:rPr>
          <w:sz w:val="28"/>
          <w:szCs w:val="28"/>
          <w:lang w:val="en-AU"/>
        </w:rPr>
        <w:t>Suggy’s</w:t>
      </w:r>
      <w:proofErr w:type="spellEnd"/>
      <w:r>
        <w:rPr>
          <w:sz w:val="28"/>
          <w:szCs w:val="28"/>
          <w:lang w:val="en-AU"/>
        </w:rPr>
        <w:t xml:space="preserve"> Men” fraud.  Thank you, Mark.</w:t>
      </w:r>
    </w:p>
    <w:p w14:paraId="15C8A12A" w14:textId="11699DF2" w:rsidR="004C6478" w:rsidRPr="006A3B43" w:rsidRDefault="004C6478">
      <w:pPr>
        <w:rPr>
          <w:sz w:val="28"/>
          <w:szCs w:val="28"/>
          <w:lang w:val="en-AU"/>
        </w:rPr>
      </w:pPr>
      <w:r>
        <w:rPr>
          <w:sz w:val="28"/>
          <w:szCs w:val="28"/>
          <w:lang w:val="en-AU"/>
        </w:rPr>
        <w:t>I only need thirty more tickets to be sold then we can draw the raffle.  The raffle money will help to restore the funds we lost.</w:t>
      </w:r>
      <w:r w:rsidR="006D5DB1">
        <w:rPr>
          <w:sz w:val="28"/>
          <w:szCs w:val="28"/>
          <w:lang w:val="en-AU"/>
        </w:rPr>
        <w:t xml:space="preserve"> Go to </w:t>
      </w:r>
      <w:hyperlink r:id="rId4" w:history="1">
        <w:r w:rsidR="006D5DB1" w:rsidRPr="006E744E">
          <w:rPr>
            <w:rStyle w:val="Hyperlink"/>
            <w:sz w:val="28"/>
            <w:szCs w:val="28"/>
            <w:lang w:val="en-AU"/>
          </w:rPr>
          <w:t>www.rtfv-35sqn.org</w:t>
        </w:r>
      </w:hyperlink>
      <w:r w:rsidR="006D5DB1">
        <w:rPr>
          <w:sz w:val="28"/>
          <w:szCs w:val="28"/>
          <w:lang w:val="en-AU"/>
        </w:rPr>
        <w:t xml:space="preserve"> click on link to purchase tickets</w:t>
      </w:r>
    </w:p>
    <w:sectPr w:rsidR="004C6478" w:rsidRPr="006A3B4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M7OwNLE0NDM3NDBT0lEKTi0uzszPAykwrAUAhsQUKiwAAAA="/>
  </w:docVars>
  <w:rsids>
    <w:rsidRoot w:val="006A3B43"/>
    <w:rsid w:val="00382001"/>
    <w:rsid w:val="004C6478"/>
    <w:rsid w:val="006A3B43"/>
    <w:rsid w:val="006D5DB1"/>
    <w:rsid w:val="00EF4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FE613"/>
  <w15:chartTrackingRefBased/>
  <w15:docId w15:val="{91E430C0-7D20-42F5-BE0C-1AE78100A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5D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5D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rtfv-35sq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Butler</dc:creator>
  <cp:keywords/>
  <dc:description/>
  <cp:lastModifiedBy>John Sambrooks</cp:lastModifiedBy>
  <cp:revision>3</cp:revision>
  <dcterms:created xsi:type="dcterms:W3CDTF">2023-04-17T00:59:00Z</dcterms:created>
  <dcterms:modified xsi:type="dcterms:W3CDTF">2023-04-17T01:04:00Z</dcterms:modified>
</cp:coreProperties>
</file>